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tenant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r>
        <w:t>A users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oagi”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aNewUser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r w:rsidR="00E74F4B">
        <w:t>aNewUser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aNewUser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aNewUser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aNewUser</w:t>
      </w:r>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aNewUser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aNewUser</w:t>
      </w:r>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ANEWUSER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deverloper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An OAGi deverloper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An OAGi deverloper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An OAGi deverloper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aEntUser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admin..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aEntUser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aEntUser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aEntUser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aEntUser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AENTUSER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A user open up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t>The user fill in username=”serm”,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A user open up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r w:rsidR="002D1A6C">
        <w:t>=”</w:t>
      </w:r>
      <w:r w:rsidR="00F540CA">
        <w:t>kb</w:t>
      </w:r>
      <w:r w:rsidR="002D1A6C">
        <w:t>serm”</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r>
        <w:t>A users clicks on the sign-in link.</w:t>
      </w:r>
    </w:p>
    <w:p w14:paraId="6169ADDB" w14:textId="77777777" w:rsidR="002D1A6C" w:rsidRDefault="002D1A6C" w:rsidP="00581A44">
      <w:pPr>
        <w:pStyle w:val="ListParagraph"/>
        <w:numPr>
          <w:ilvl w:val="0"/>
          <w:numId w:val="13"/>
        </w:numPr>
      </w:pPr>
      <w:r>
        <w:lastRenderedPageBreak/>
        <w:t>The user enters the user name “serm” and password=”sermserm”.</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r>
        <w:t>A users clicks on the sign-in link.</w:t>
      </w:r>
    </w:p>
    <w:p w14:paraId="0BD82C66" w14:textId="77777777" w:rsidR="002D1A6C" w:rsidRDefault="002D1A6C" w:rsidP="00581A44">
      <w:pPr>
        <w:pStyle w:val="ListParagraph"/>
        <w:numPr>
          <w:ilvl w:val="0"/>
          <w:numId w:val="8"/>
        </w:numPr>
      </w:pPr>
      <w:r>
        <w:t>The user enters the user name “serm” and password=”SermSerm”.</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A user open up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A user open up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50C916CF" w:rsidR="00002E91" w:rsidRDefault="00CA0D41" w:rsidP="00581A44">
      <w:pPr>
        <w:pStyle w:val="ListParagraph"/>
        <w:numPr>
          <w:ilvl w:val="0"/>
          <w:numId w:val="5"/>
        </w:numPr>
      </w:pPr>
      <w:r>
        <w:t>The user click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category,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enterprise users’ shared context categories.</w:t>
      </w:r>
      <w:r>
        <w:t>.</w:t>
      </w:r>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a shared context </w:t>
      </w:r>
      <w:r w:rsidR="006C04D5">
        <w:t>schemes</w:t>
      </w:r>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An OAGi developer can open up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r w:rsidR="00717362">
        <w:t xml:space="preserve">Edting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The OAGi admin developer can no longer change or delete a shared context schemes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An OAGi admin developer, OAGADx,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254"/>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An OAGi admin can open up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302" w:name="_Enterprise_end_user’s"/>
      <w:bookmarkEnd w:id="302"/>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ENTU1 creates two new context category,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303" w:author="Oh, Hakju (IntlCtr)" w:date="2017-08-18T15:15:00Z">
        <w:r w:rsidR="00370821">
          <w:t>Pass</w:t>
        </w:r>
      </w:ins>
      <w:del w:id="304"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305"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306"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307"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308"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309" w:author="Oh, Hakju (IntlCtr)" w:date="2017-08-18T15:17:00Z">
        <w:r w:rsidR="00370821">
          <w:t>Fail because there is no share function for the enterprise tenant.</w:t>
        </w:r>
      </w:ins>
      <w:del w:id="310"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311" w:author="Oh, Hakju (IntlCtr)" w:date="2017-08-18T15:28:00Z">
        <w:r w:rsidR="00AF0CB0" w:rsidDel="00CD4F3A">
          <w:delText>Not tested, not about user right</w:delText>
        </w:r>
      </w:del>
      <w:ins w:id="312"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313" w:author="Oh, Hakju (IntlCtr)" w:date="2017-08-18T15:37:00Z">
        <w:r w:rsidR="004D0C9A">
          <w:t>Pass; “</w:t>
        </w:r>
        <w:r w:rsidR="004D0C9A" w:rsidRPr="00CD4F3A">
          <w:t>Please fill out 'Name' field.</w:t>
        </w:r>
        <w:r w:rsidR="004D0C9A">
          <w:t>”</w:t>
        </w:r>
      </w:ins>
      <w:del w:id="314"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6</w:t>
      </w:r>
      <w:r w:rsidR="00FA0935">
        <w:t xml:space="preserve">  (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tenants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315"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316" w:author="Oh, Hakju (IntlCtr)" w:date="2017-08-18T17:02:00Z">
        <w:r w:rsidR="00AF0CB0" w:rsidDel="00612DED">
          <w:delText>Not tested, not about user right</w:delText>
        </w:r>
      </w:del>
      <w:ins w:id="317"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318" w:author="Oh, Hakju (IntlCtr)" w:date="2017-08-18T17:10:00Z">
        <w:r w:rsidR="00AF0CB0" w:rsidDel="006B04DE">
          <w:delText>Not tested, not about user right</w:delText>
        </w:r>
      </w:del>
      <w:ins w:id="319"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1BDFB8F2" w:rsidR="00566759" w:rsidRDefault="00566759" w:rsidP="00566759">
      <w:pPr>
        <w:pStyle w:val="Heading2"/>
      </w:pPr>
      <w:r>
        <w:t>Enterprise end user fails to add Context Scheme Value due to omitting value</w:t>
      </w:r>
      <w:r w:rsidR="005923B9">
        <w:t xml:space="preserve"> (</w:t>
      </w:r>
      <w:del w:id="320" w:author="Oh, Hakju (IntlCtr)" w:date="2017-08-18T17:15:00Z">
        <w:r w:rsidR="00AF0CB0" w:rsidDel="00B1043A">
          <w:delText>Not tested, not about user right</w:delText>
        </w:r>
      </w:del>
      <w:ins w:id="321"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322" w:author="Oh, Hakju (IntlCtr)" w:date="2017-08-18T17:20:00Z">
        <w:r w:rsidR="00FA341E">
          <w:t>Pass; “</w:t>
        </w:r>
        <w:r w:rsidR="00FA341E" w:rsidRPr="00B1043A">
          <w:t>Please fill out 'Value' field.</w:t>
        </w:r>
        <w:r w:rsidR="00FA341E">
          <w:t>”</w:t>
        </w:r>
      </w:ins>
      <w:del w:id="323"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Discarding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24" w:name="_Ref488914060"/>
      <w:r>
        <w:t>Enterprise end user successfully edits</w:t>
      </w:r>
      <w:r w:rsidRPr="00B67848">
        <w:t xml:space="preserve"> </w:t>
      </w:r>
      <w:r>
        <w:t>Code List</w:t>
      </w:r>
      <w:bookmarkEnd w:id="324"/>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finds testCodeList ,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Enterprise end user fails to add Code List Value due to omitting code</w:t>
      </w:r>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25"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So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shared </w:t>
      </w:r>
      <w:r>
        <w:t xml:space="preserve"> business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25"/>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r w:rsidRPr="00713F77">
        <w:t>ENTADx</w:t>
      </w:r>
      <w:r>
        <w:t>,</w:t>
      </w:r>
      <w:r w:rsidRPr="00803434">
        <w:t>,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ENTADx, makes an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Enterprise end user’s  authorized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6C4D0499" w:rsidR="00566759" w:rsidRDefault="00566759" w:rsidP="00B15A95">
      <w:pPr>
        <w:pStyle w:val="ListParagraph"/>
        <w:numPr>
          <w:ilvl w:val="0"/>
          <w:numId w:val="161"/>
        </w:numPr>
      </w:pPr>
      <w:r>
        <w:lastRenderedPageBreak/>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326" w:author="Oh, Hakju (IntlCtr)" w:date="2017-08-18T17:36:00Z">
        <w:r w:rsidR="00CA448B">
          <w:t xml:space="preserve">, Duplicated with </w:t>
        </w:r>
      </w:ins>
      <w:ins w:id="327"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w:t>
        </w:r>
        <w:r w:rsidR="00CA448B" w:rsidRPr="00994328">
          <w:rPr>
            <w:rStyle w:val="Hyperlink"/>
          </w:rPr>
          <w:t>3</w:t>
        </w:r>
        <w:r w:rsidR="00CA448B" w:rsidRPr="00994328">
          <w:rPr>
            <w:rStyle w:val="Hyperlink"/>
          </w:rPr>
          <w:t>.1</w:t>
        </w:r>
        <w:r w:rsidR="00994328">
          <w:fldChar w:fldCharType="end"/>
        </w:r>
      </w:ins>
      <w:ins w:id="328"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329"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bookmarkStart w:id="330" w:name="_GoBack"/>
      <w:bookmarkEnd w:id="330"/>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7777777"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r w:rsidRPr="00B578EA">
        <w:t>)</w:t>
      </w:r>
    </w:p>
    <w:p w14:paraId="0196E7F5" w14:textId="77777777"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r w:rsidRPr="00B578EA">
        <w:t>)</w:t>
      </w:r>
    </w:p>
    <w:p w14:paraId="154D5FE6" w14:textId="77777777" w:rsidR="00566759" w:rsidRPr="00B578EA" w:rsidRDefault="00566759" w:rsidP="00B15A95">
      <w:pPr>
        <w:pStyle w:val="ListParagraph"/>
        <w:numPr>
          <w:ilvl w:val="0"/>
          <w:numId w:val="161"/>
        </w:numPr>
      </w:pPr>
      <w:r w:rsidRPr="00B578EA">
        <w:t>Verify that ENTADy can see the details of those visible shared enterprise users’ and OAGi users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r w:rsidRPr="00B578EA">
        <w:t>)</w:t>
      </w:r>
    </w:p>
    <w:p w14:paraId="5464AF61" w14:textId="77777777"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r w:rsidRPr="00B578EA">
        <w:t>)</w:t>
      </w:r>
    </w:p>
    <w:p w14:paraId="35A903C1" w14:textId="77777777"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r w:rsidRPr="00B578EA">
        <w:t>)</w:t>
      </w:r>
    </w:p>
    <w:p w14:paraId="3001C74D" w14:textId="77777777"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r w:rsidRPr="00B578EA">
        <w:t>)</w:t>
      </w:r>
    </w:p>
    <w:p w14:paraId="4F4793B0" w14:textId="77777777"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r w:rsidRPr="00B578EA">
        <w:t>)</w:t>
      </w:r>
    </w:p>
    <w:p w14:paraId="07F9A20E" w14:textId="77777777"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r w:rsidRPr="00B578EA">
        <w:t>)</w:t>
      </w:r>
    </w:p>
    <w:p w14:paraId="0ECAA1C5" w14:textId="77777777"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77777777"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7777777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r w:rsidRPr="00B578EA">
        <w:t>)</w:t>
      </w:r>
    </w:p>
    <w:p w14:paraId="78DD91EC" w14:textId="77777777"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lastRenderedPageBreak/>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7777777" w:rsidR="00566759" w:rsidRDefault="00566759" w:rsidP="00566759">
      <w:pPr>
        <w:pStyle w:val="Heading2"/>
      </w:pPr>
      <w:r>
        <w:t>Enterprise admin user fails to create Context Category due to omitting name</w:t>
      </w:r>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77777777" w:rsidR="00566759" w:rsidRDefault="00566759" w:rsidP="00566759">
      <w:pPr>
        <w:pStyle w:val="Heading2"/>
      </w:pPr>
      <w:r>
        <w:t>Enterprise admin user fails to edit Context Category due to omitting name</w:t>
      </w:r>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lastRenderedPageBreak/>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77777777"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r w:rsidRPr="00745F59">
        <w:t>)</w:t>
      </w:r>
    </w:p>
    <w:p w14:paraId="465A1851" w14:textId="77777777"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77777777"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r w:rsidRPr="00C85ADC">
        <w:t>)</w:t>
      </w:r>
    </w:p>
    <w:p w14:paraId="6ECA230F" w14:textId="77777777"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r w:rsidRPr="00C85ADC">
        <w:t>)</w:t>
      </w:r>
    </w:p>
    <w:p w14:paraId="5BAFE9C3" w14:textId="77777777"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r w:rsidRPr="00C85ADC">
        <w:t>)</w:t>
      </w:r>
    </w:p>
    <w:p w14:paraId="06A7CCAA" w14:textId="7777777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r w:rsidRPr="00C85ADC">
        <w:t>)</w:t>
      </w:r>
    </w:p>
    <w:p w14:paraId="6E633BAB" w14:textId="77777777"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r w:rsidRPr="00C85ADC">
        <w:t>)</w:t>
      </w:r>
    </w:p>
    <w:p w14:paraId="6FF50BE0" w14:textId="77777777" w:rsidR="00566759" w:rsidRPr="00C85ADC" w:rsidRDefault="00566759" w:rsidP="00165840">
      <w:pPr>
        <w:pStyle w:val="ListParagraph"/>
        <w:numPr>
          <w:ilvl w:val="0"/>
          <w:numId w:val="169"/>
        </w:numPr>
      </w:pPr>
      <w:r w:rsidRPr="00C85ADC">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r w:rsidRPr="00C85ADC">
        <w:t>)</w:t>
      </w:r>
    </w:p>
    <w:p w14:paraId="26D57ADA" w14:textId="77777777"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r w:rsidRPr="00C85ADC">
        <w:t xml:space="preserve">) </w:t>
      </w:r>
    </w:p>
    <w:p w14:paraId="66D6B504" w14:textId="77777777"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r w:rsidRPr="00C85ADC">
        <w:t>)</w:t>
      </w:r>
    </w:p>
    <w:p w14:paraId="55EB40A8" w14:textId="77777777"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77777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777777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r w:rsidRPr="00C85ADC">
        <w:t>)</w:t>
      </w:r>
    </w:p>
    <w:p w14:paraId="5BE56DF3" w14:textId="7777777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0BB7D960" w14:textId="77777777"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lastRenderedPageBreak/>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t>The enterprise admin user can no longer change or delete a shared context schemes created by another enterprise admin user.</w:t>
      </w:r>
    </w:p>
    <w:p w14:paraId="25F2A0FD" w14:textId="77777777" w:rsidR="00566759" w:rsidRDefault="00566759" w:rsidP="00566759">
      <w:pPr>
        <w:pStyle w:val="Heading2"/>
      </w:pPr>
      <w:r>
        <w:t>Enterprise admin user fails to create Context Scheme due to omitting required fields</w:t>
      </w:r>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77777777" w:rsidR="00566759" w:rsidRDefault="00566759" w:rsidP="00566759">
      <w:pPr>
        <w:pStyle w:val="Heading2"/>
      </w:pPr>
      <w:r>
        <w:lastRenderedPageBreak/>
        <w:t>Enterprise admin user fails to edit Context Scheme due to omitting required fields</w:t>
      </w:r>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77777777" w:rsidR="00566759" w:rsidRDefault="00566759" w:rsidP="00566759">
      <w:pPr>
        <w:pStyle w:val="Heading2"/>
      </w:pPr>
      <w:r>
        <w:t>Enterprise admin user successfully adds</w:t>
      </w:r>
      <w:r w:rsidRPr="00B67848">
        <w:t xml:space="preserve"> </w:t>
      </w:r>
      <w:r>
        <w:t>Context Scheme Values</w:t>
      </w:r>
    </w:p>
    <w:p w14:paraId="3AA896C5" w14:textId="77777777" w:rsidR="00566759" w:rsidRPr="00E35B7D" w:rsidRDefault="00566759" w:rsidP="00566759">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77777777" w:rsidR="00566759" w:rsidRDefault="00566759" w:rsidP="00566759">
      <w:pPr>
        <w:pStyle w:val="Heading2"/>
      </w:pPr>
      <w:r>
        <w:t>Enterprise admin user fails to add Context Scheme Value due to omitting value</w:t>
      </w:r>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77777777" w:rsidR="00566759" w:rsidRDefault="00566759" w:rsidP="00566759">
      <w:pPr>
        <w:pStyle w:val="Heading2"/>
      </w:pPr>
      <w:r>
        <w:lastRenderedPageBreak/>
        <w:t>Enterprise admin user successfully edits</w:t>
      </w:r>
      <w:r w:rsidRPr="00B67848">
        <w:t xml:space="preserve"> </w:t>
      </w:r>
      <w:r>
        <w:t>Context Scheme Values</w:t>
      </w:r>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77777777" w:rsidR="00566759" w:rsidRDefault="00566759" w:rsidP="00566759">
      <w:pPr>
        <w:pStyle w:val="Heading2"/>
      </w:pPr>
      <w:r>
        <w:t>Enterprise admin user fails to edit Context Scheme Value due to omitting value</w:t>
      </w:r>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r w:rsidRPr="00CA4F7B">
        <w:lastRenderedPageBreak/>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77777777"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lastRenderedPageBreak/>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Code List due to omitting required fileds</w:t>
      </w:r>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finds testCodeList ,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lastRenderedPageBreak/>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lastRenderedPageBreak/>
        <w:t>ENTADy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r w:rsidRPr="00B43A3C">
        <w:t>ENTADy creates BC5.</w:t>
      </w:r>
    </w:p>
    <w:p w14:paraId="09E3149F" w14:textId="77777777"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lastRenderedPageBreak/>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 xml:space="preserve">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w:t>
      </w:r>
      <w:r>
        <w:lastRenderedPageBreak/>
        <w:t>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77777777"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77777777"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lastRenderedPageBreak/>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77777777"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7777777" w:rsidR="00566759" w:rsidRPr="005F2AB0" w:rsidRDefault="00566759" w:rsidP="00804081">
      <w:pPr>
        <w:pStyle w:val="ListParagraph"/>
        <w:numPr>
          <w:ilvl w:val="0"/>
          <w:numId w:val="165"/>
        </w:numPr>
      </w:pPr>
      <w:r w:rsidRPr="005F2AB0">
        <w:lastRenderedPageBreak/>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77777777"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lastRenderedPageBreak/>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An enterprise admin user can see the details of published profile BODs owned by an another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An Enterprise admin user can see the details of the candidate profile BODs owned by an another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lastRenderedPageBreak/>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lastRenderedPageBreak/>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77777777"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r w:rsidRPr="00B148C6">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77777777"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77777777"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lastRenderedPageBreak/>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77777777"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7777777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77777777"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77777777"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r w:rsidRPr="00B148C6">
        <w:t>ENTADx opens PB3.</w:t>
      </w:r>
    </w:p>
    <w:p w14:paraId="7F929AAF" w14:textId="77777777"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lastRenderedPageBreak/>
        <w:t>Enterprise admin user can creates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lastRenderedPageBreak/>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An Enterprise admin user can transfer the ownership of the user extension group ACC belonging to himself or other enterprise tenant’s users. The admin can transfer the ownership to any user with a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lastRenderedPageBreak/>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t xml:space="preserve">ROOTx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331"/>
      <w:r>
        <w:t xml:space="preserve">Assertion </w:t>
      </w:r>
      <w:commentRangeEnd w:id="331"/>
      <w:r>
        <w:rPr>
          <w:rStyle w:val="CommentReference"/>
        </w:rPr>
        <w:commentReference w:id="331"/>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32" w:name="_Ref490389383"/>
      <w:r>
        <w:t>The user with root role cannot have any other role.</w:t>
      </w:r>
      <w:bookmarkEnd w:id="332"/>
    </w:p>
    <w:p w14:paraId="7FF93362" w14:textId="12145EA2" w:rsidR="00741BD6" w:rsidRDefault="00741BD6" w:rsidP="00B15A95">
      <w:pPr>
        <w:pStyle w:val="ListParagraph"/>
        <w:numPr>
          <w:ilvl w:val="0"/>
          <w:numId w:val="164"/>
        </w:numPr>
      </w:pPr>
      <w:bookmarkStart w:id="333" w:name="_Ref490390174"/>
      <w:r>
        <w:t>The user with root role can view shared content.</w:t>
      </w:r>
      <w:bookmarkEnd w:id="333"/>
      <w:r>
        <w:t xml:space="preserve"> </w:t>
      </w:r>
    </w:p>
    <w:p w14:paraId="01438311" w14:textId="0BB1F3C8" w:rsidR="00741BD6" w:rsidRDefault="00741BD6" w:rsidP="00B15A95">
      <w:pPr>
        <w:pStyle w:val="ListParagraph"/>
        <w:numPr>
          <w:ilvl w:val="0"/>
          <w:numId w:val="164"/>
        </w:numPr>
      </w:pPr>
      <w:bookmarkStart w:id="334" w:name="_Ref490390714"/>
      <w:r>
        <w:t>The user with root role can generate expressions from shared profile BOD.</w:t>
      </w:r>
      <w:bookmarkEnd w:id="334"/>
    </w:p>
    <w:p w14:paraId="79ABBEA3" w14:textId="257579C1" w:rsidR="00741BD6" w:rsidRDefault="00741BD6" w:rsidP="00741BD6">
      <w:pPr>
        <w:pStyle w:val="ListParagraph"/>
        <w:numPr>
          <w:ilvl w:val="0"/>
          <w:numId w:val="164"/>
        </w:numPr>
      </w:pPr>
      <w:bookmarkStart w:id="335" w:name="_Ref490390721"/>
      <w:r>
        <w:t>The user with root role can generate expressions from free profile BOD.</w:t>
      </w:r>
      <w:bookmarkEnd w:id="335"/>
    </w:p>
    <w:p w14:paraId="391C3F37" w14:textId="1825D752" w:rsidR="00741BD6" w:rsidRDefault="00741BD6" w:rsidP="00B15A95">
      <w:pPr>
        <w:pStyle w:val="ListParagraph"/>
        <w:numPr>
          <w:ilvl w:val="0"/>
          <w:numId w:val="164"/>
        </w:numPr>
      </w:pPr>
      <w:bookmarkStart w:id="336" w:name="_Ref490390801"/>
      <w:r>
        <w:t>The user with root role can view OAGi released CC content.</w:t>
      </w:r>
      <w:bookmarkEnd w:id="336"/>
    </w:p>
    <w:p w14:paraId="439722FB" w14:textId="59D3CFF0" w:rsidR="00741BD6" w:rsidRDefault="008D77A1" w:rsidP="00B15A95">
      <w:pPr>
        <w:pStyle w:val="ListParagraph"/>
        <w:numPr>
          <w:ilvl w:val="0"/>
          <w:numId w:val="164"/>
        </w:numPr>
      </w:pPr>
      <w:bookmarkStart w:id="337" w:name="_Ref490391044"/>
      <w:r>
        <w:lastRenderedPageBreak/>
        <w:t>The user with root role can change the ownership of data to the users from the same tenant as original owner of data.</w:t>
      </w:r>
      <w:bookmarkEnd w:id="337"/>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38" w:name="_Ref490391472"/>
      <w:r>
        <w:t>Root user can create a new enterprise tenant with the optional title element left off.</w:t>
      </w:r>
      <w:bookmarkEnd w:id="338"/>
    </w:p>
    <w:p w14:paraId="15C42058" w14:textId="77777777" w:rsidR="008D77A1" w:rsidRDefault="008D77A1" w:rsidP="00165840">
      <w:pPr>
        <w:pStyle w:val="ListParagraph"/>
        <w:numPr>
          <w:ilvl w:val="0"/>
          <w:numId w:val="168"/>
        </w:numPr>
      </w:pPr>
      <w:bookmarkStart w:id="339" w:name="_Ref490391482"/>
      <w:r>
        <w:t>The email address verification email shall be sent out.</w:t>
      </w:r>
      <w:r w:rsidRPr="00E37280">
        <w:t xml:space="preserve"> </w:t>
      </w:r>
      <w:r>
        <w:t>(Optional)</w:t>
      </w:r>
      <w:bookmarkEnd w:id="339"/>
    </w:p>
    <w:p w14:paraId="20198219" w14:textId="77777777" w:rsidR="008D77A1" w:rsidRDefault="008D77A1" w:rsidP="00165840">
      <w:pPr>
        <w:pStyle w:val="ListParagraph"/>
        <w:numPr>
          <w:ilvl w:val="0"/>
          <w:numId w:val="168"/>
        </w:numPr>
      </w:pPr>
      <w:bookmarkStart w:id="340" w:name="_Ref490391495"/>
      <w:r>
        <w:t>The email address of the enterprise tenant cannot be left out.</w:t>
      </w:r>
      <w:r w:rsidRPr="00E37280">
        <w:t xml:space="preserve"> </w:t>
      </w:r>
      <w:r>
        <w:t>(Optional)</w:t>
      </w:r>
      <w:bookmarkEnd w:id="340"/>
    </w:p>
    <w:p w14:paraId="0DA0C06B" w14:textId="77777777" w:rsidR="008D77A1" w:rsidRDefault="008D77A1" w:rsidP="00165840">
      <w:pPr>
        <w:pStyle w:val="ListParagraph"/>
        <w:numPr>
          <w:ilvl w:val="0"/>
          <w:numId w:val="168"/>
        </w:numPr>
      </w:pPr>
      <w:bookmarkStart w:id="341" w:name="_Ref490391502"/>
      <w:r>
        <w:t>The system does not allow an invalid email address format.</w:t>
      </w:r>
      <w:bookmarkEnd w:id="341"/>
    </w:p>
    <w:p w14:paraId="6B027959" w14:textId="67E73B84" w:rsidR="008D77A1" w:rsidRDefault="008D77A1" w:rsidP="00165840">
      <w:pPr>
        <w:pStyle w:val="ListParagraph"/>
        <w:numPr>
          <w:ilvl w:val="0"/>
          <w:numId w:val="168"/>
        </w:numPr>
      </w:pPr>
      <w:bookmarkStart w:id="342" w:name="_Ref490391509"/>
      <w:r>
        <w:t>Root user can update enterprise tenant information.</w:t>
      </w:r>
      <w:bookmarkEnd w:id="342"/>
    </w:p>
    <w:p w14:paraId="28A2557B" w14:textId="1E243210" w:rsidR="008D77A1" w:rsidRDefault="008D77A1" w:rsidP="00165840">
      <w:pPr>
        <w:pStyle w:val="ListParagraph"/>
        <w:numPr>
          <w:ilvl w:val="0"/>
          <w:numId w:val="168"/>
        </w:numPr>
      </w:pPr>
      <w:bookmarkStart w:id="343" w:name="_Ref490391570"/>
      <w:r>
        <w:t>Root user can create user.</w:t>
      </w:r>
      <w:bookmarkEnd w:id="343"/>
    </w:p>
    <w:p w14:paraId="58F6392D" w14:textId="216386C0" w:rsidR="008D77A1" w:rsidRDefault="008D77A1" w:rsidP="00165840">
      <w:pPr>
        <w:pStyle w:val="ListParagraph"/>
        <w:numPr>
          <w:ilvl w:val="0"/>
          <w:numId w:val="168"/>
        </w:numPr>
      </w:pPr>
      <w:bookmarkStart w:id="344" w:name="_Ref490391678"/>
      <w:r>
        <w:t>Root user can assign the admin role of the new enterprise tenant to a user.</w:t>
      </w:r>
      <w:bookmarkEnd w:id="344"/>
    </w:p>
    <w:p w14:paraId="649553FB" w14:textId="6C63D6E2" w:rsidR="008D77A1" w:rsidRDefault="008D77A1" w:rsidP="00165840">
      <w:pPr>
        <w:pStyle w:val="ListParagraph"/>
        <w:numPr>
          <w:ilvl w:val="0"/>
          <w:numId w:val="168"/>
        </w:numPr>
      </w:pPr>
      <w:bookmarkStart w:id="345" w:name="_Ref490391758"/>
      <w:r>
        <w:lastRenderedPageBreak/>
        <w:t>Root user can assign the end user role of the new enterprise tenant to a user.</w:t>
      </w:r>
      <w:bookmarkEnd w:id="345"/>
    </w:p>
    <w:p w14:paraId="1689AC46" w14:textId="7E52F1B7" w:rsidR="008D77A1" w:rsidRDefault="008D77A1" w:rsidP="00165840">
      <w:pPr>
        <w:pStyle w:val="ListParagraph"/>
        <w:numPr>
          <w:ilvl w:val="0"/>
          <w:numId w:val="168"/>
        </w:numPr>
      </w:pPr>
      <w:bookmarkStart w:id="346" w:name="_Ref490391961"/>
      <w:r>
        <w:t>Root user can assign the OAGi admin role to a user.</w:t>
      </w:r>
      <w:bookmarkEnd w:id="346"/>
    </w:p>
    <w:p w14:paraId="3AA2BFF0" w14:textId="43EB6799" w:rsidR="008D77A1" w:rsidRDefault="008D77A1" w:rsidP="00165840">
      <w:pPr>
        <w:pStyle w:val="ListParagraph"/>
        <w:numPr>
          <w:ilvl w:val="0"/>
          <w:numId w:val="168"/>
        </w:numPr>
      </w:pPr>
      <w:bookmarkStart w:id="347" w:name="_Ref490391967"/>
      <w:r>
        <w:t>Root user can assign the OAGi developer role to a user.</w:t>
      </w:r>
      <w:bookmarkEnd w:id="347"/>
    </w:p>
    <w:p w14:paraId="1D6944F0" w14:textId="19AC5103" w:rsidR="008D77A1" w:rsidRDefault="00CF34B2" w:rsidP="00165840">
      <w:pPr>
        <w:pStyle w:val="ListParagraph"/>
        <w:numPr>
          <w:ilvl w:val="0"/>
          <w:numId w:val="168"/>
        </w:numPr>
      </w:pPr>
      <w:bookmarkStart w:id="348" w:name="_Ref490392134"/>
      <w:r>
        <w:t>Root user can revoke enterprise admin and end user roles, and OAGi admin and developer roles from the users.</w:t>
      </w:r>
      <w:bookmarkEnd w:id="348"/>
      <w:r>
        <w:t xml:space="preserve"> </w:t>
      </w:r>
    </w:p>
    <w:p w14:paraId="6D9C9CBE" w14:textId="77CC7A21" w:rsidR="0095020B" w:rsidRDefault="0095020B" w:rsidP="00165840">
      <w:pPr>
        <w:pStyle w:val="ListParagraph"/>
        <w:numPr>
          <w:ilvl w:val="0"/>
          <w:numId w:val="168"/>
        </w:numPr>
      </w:pPr>
      <w:bookmarkStart w:id="349" w:name="_Ref490392398"/>
      <w:r>
        <w:t>Root user can edit info of other users.</w:t>
      </w:r>
      <w:bookmarkEnd w:id="349"/>
      <w:r>
        <w:t xml:space="preserve"> </w:t>
      </w:r>
    </w:p>
    <w:p w14:paraId="2C361D49" w14:textId="74A4ECA1" w:rsidR="0095020B" w:rsidRDefault="0095020B" w:rsidP="00165840">
      <w:pPr>
        <w:pStyle w:val="ListParagraph"/>
        <w:numPr>
          <w:ilvl w:val="0"/>
          <w:numId w:val="168"/>
        </w:numPr>
      </w:pPr>
      <w:bookmarkStart w:id="350" w:name="_Ref490392416"/>
      <w:r>
        <w:t>Root user can</w:t>
      </w:r>
      <w:r w:rsidRPr="0095020B">
        <w:t xml:space="preserve"> </w:t>
      </w:r>
      <w:r>
        <w:t>edit its own info.</w:t>
      </w:r>
      <w:bookmarkEnd w:id="350"/>
      <w:r>
        <w:t xml:space="preserve"> </w:t>
      </w:r>
    </w:p>
    <w:p w14:paraId="7ABF935F" w14:textId="1AA0F5B1" w:rsidR="0095020B" w:rsidRDefault="0095020B" w:rsidP="00165840">
      <w:pPr>
        <w:pStyle w:val="ListParagraph"/>
        <w:numPr>
          <w:ilvl w:val="0"/>
          <w:numId w:val="168"/>
        </w:numPr>
      </w:pPr>
      <w:bookmarkStart w:id="351" w:name="_Ref490392406"/>
      <w:r>
        <w:t>The user info change notification email shall be sent out.</w:t>
      </w:r>
      <w:bookmarkEnd w:id="351"/>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352" w:name="_Ref490238084"/>
      <w:r>
        <w:t>Profile BODs are retained.</w:t>
      </w:r>
      <w:bookmarkEnd w:id="352"/>
    </w:p>
    <w:p w14:paraId="1B65C181" w14:textId="1C8C0CF0" w:rsidR="002750ED" w:rsidRDefault="002750ED" w:rsidP="00581A44">
      <w:pPr>
        <w:pStyle w:val="ListParagraph"/>
        <w:numPr>
          <w:ilvl w:val="1"/>
          <w:numId w:val="139"/>
        </w:numPr>
      </w:pPr>
      <w:bookmarkStart w:id="353" w:name="_Ref490238120"/>
      <w:r>
        <w:t>User extension CCs are retained.</w:t>
      </w:r>
      <w:bookmarkEnd w:id="353"/>
    </w:p>
    <w:p w14:paraId="43D9101B" w14:textId="33CA0E44" w:rsidR="002750ED" w:rsidRDefault="002750ED" w:rsidP="00581A44">
      <w:pPr>
        <w:pStyle w:val="ListParagraph"/>
        <w:numPr>
          <w:ilvl w:val="1"/>
          <w:numId w:val="139"/>
        </w:numPr>
      </w:pPr>
      <w:bookmarkStart w:id="354" w:name="_Ref490238128"/>
      <w:r>
        <w:t>Code lists are retained.</w:t>
      </w:r>
      <w:bookmarkEnd w:id="354"/>
    </w:p>
    <w:p w14:paraId="31F252CF" w14:textId="39C062DA" w:rsidR="00725670" w:rsidRDefault="00725670" w:rsidP="00581A44">
      <w:pPr>
        <w:pStyle w:val="ListParagraph"/>
        <w:numPr>
          <w:ilvl w:val="0"/>
          <w:numId w:val="139"/>
        </w:numPr>
      </w:pPr>
      <w:r>
        <w:lastRenderedPageBreak/>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lastRenderedPageBreak/>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355" w:name="_Ref490241637"/>
      <w:r>
        <w:t>When a user is reinstated a role within an enterprise tenant, he can still access and manage data he previously owned and still owns in that tenant’s capacity.</w:t>
      </w:r>
      <w:bookmarkEnd w:id="355"/>
    </w:p>
    <w:p w14:paraId="2C7CC028" w14:textId="4D97FC12" w:rsidR="00C2373F" w:rsidRDefault="00C2373F" w:rsidP="00581A44">
      <w:pPr>
        <w:pStyle w:val="ListParagraph"/>
        <w:numPr>
          <w:ilvl w:val="0"/>
          <w:numId w:val="140"/>
        </w:numPr>
      </w:pPr>
      <w:bookmarkStart w:id="356" w:name="_Ref490241655"/>
      <w:r>
        <w:t xml:space="preserve">When a user is reinstated a role within an OAGi tenant, he can still access and manage data he previously owned and still owns in OAGi </w:t>
      </w:r>
      <w:r w:rsidRPr="00566759">
        <w:t>tenant capacity.</w:t>
      </w:r>
      <w:bookmarkEnd w:id="356"/>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357"/>
      <w:r>
        <w:t>5.7</w:t>
      </w:r>
      <w:commentRangeEnd w:id="357"/>
      <w:r>
        <w:rPr>
          <w:rStyle w:val="CommentReference"/>
        </w:rPr>
        <w:commentReference w:id="357"/>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358"/>
      <w:r>
        <w:t>Successful</w:t>
      </w:r>
      <w:commentRangeEnd w:id="358"/>
      <w:r>
        <w:rPr>
          <w:rStyle w:val="CommentReference"/>
          <w:rFonts w:asciiTheme="minorHAnsi" w:eastAsiaTheme="minorHAnsi" w:hAnsiTheme="minorHAnsi" w:cstheme="minorBidi"/>
          <w:color w:val="auto"/>
        </w:rPr>
        <w:commentReference w:id="358"/>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lastRenderedPageBreak/>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Successful password reset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lastRenderedPageBreak/>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lastRenderedPageBreak/>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lastRenderedPageBreak/>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359"/>
      <w:r>
        <w:t>Fail</w:t>
      </w:r>
      <w:commentRangeEnd w:id="359"/>
      <w:r>
        <w:rPr>
          <w:rStyle w:val="CommentReference"/>
          <w:rFonts w:asciiTheme="minorHAnsi" w:eastAsiaTheme="minorHAnsi" w:hAnsiTheme="minorHAnsi" w:cstheme="minorBidi"/>
          <w:color w:val="auto"/>
        </w:rPr>
        <w:commentReference w:id="359"/>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lastRenderedPageBreak/>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CA448B" w:rsidRDefault="00CA448B" w:rsidP="009B38A0">
      <w:pPr>
        <w:pStyle w:val="CommentText"/>
      </w:pPr>
      <w:r>
        <w:rPr>
          <w:rStyle w:val="CommentReference"/>
        </w:rPr>
        <w:annotationRef/>
      </w:r>
      <w:r>
        <w:t>TODO: add this to the end of some existing text case (the one for revoking)…</w:t>
      </w:r>
    </w:p>
  </w:comment>
  <w:comment w:id="28" w:author="Kulvatunyou, Boonserm (Fed)" w:date="2017-07-19T11:58:00Z" w:initials="KB(">
    <w:p w14:paraId="09A68A29" w14:textId="75FC8360" w:rsidR="00CA448B" w:rsidRDefault="00CA448B">
      <w:pPr>
        <w:pStyle w:val="CommentText"/>
      </w:pPr>
      <w:r>
        <w:rPr>
          <w:rStyle w:val="CommentReference"/>
        </w:rPr>
        <w:annotationRef/>
      </w:r>
      <w:r>
        <w:t>In a concrete/executable test, we would have to somehow delete the serm account first. or Test Case 6.2 have to use a different user name.</w:t>
      </w:r>
    </w:p>
  </w:comment>
  <w:comment w:id="30" w:author="Kulvatunyou, Boonserm (Fed)" w:date="2017-07-28T16:57:00Z" w:initials="KB(">
    <w:p w14:paraId="32420AD1" w14:textId="77777777" w:rsidR="00CA448B" w:rsidRDefault="00CA448B"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CA448B" w:rsidRDefault="00CA448B" w:rsidP="00187AA7">
      <w:pPr>
        <w:pStyle w:val="CommentText"/>
      </w:pPr>
    </w:p>
    <w:p w14:paraId="31899B47" w14:textId="06870973" w:rsidR="00CA448B" w:rsidRDefault="00CA448B"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CA448B" w:rsidRDefault="00CA448B">
      <w:pPr>
        <w:pStyle w:val="CommentText"/>
      </w:pPr>
    </w:p>
  </w:comment>
  <w:comment w:id="73" w:author="Kulvatunyou, Boonserm (Fed)" w:date="2017-07-28T15:02:00Z" w:initials="KB(">
    <w:p w14:paraId="6149FC79" w14:textId="3E582EB6" w:rsidR="00CA448B" w:rsidRDefault="00CA448B">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Kulvatunyou, Boonserm (Fed)" w:date="2017-08-08T17:00:00Z" w:initials="KB(">
    <w:p w14:paraId="4E0D7DF1" w14:textId="275F9976" w:rsidR="00CA448B" w:rsidRDefault="00CA448B">
      <w:pPr>
        <w:pStyle w:val="CommentText"/>
      </w:pPr>
      <w:r>
        <w:rPr>
          <w:rStyle w:val="CommentReference"/>
        </w:rPr>
        <w:annotationRef/>
      </w:r>
      <w:r>
        <w:t>Cannot be tested</w:t>
      </w:r>
    </w:p>
  </w:comment>
  <w:comment w:id="115" w:author="Kulvatunyou, Boonserm (Fed)" w:date="2017-07-28T13:38:00Z" w:initials="KB(">
    <w:p w14:paraId="0106EE0C" w14:textId="77777777" w:rsidR="00CA448B" w:rsidRDefault="00CA448B" w:rsidP="00343FB6">
      <w:pPr>
        <w:pStyle w:val="CommentText"/>
      </w:pPr>
      <w:r>
        <w:rPr>
          <w:rStyle w:val="CommentReference"/>
        </w:rPr>
        <w:annotationRef/>
      </w:r>
      <w:r>
        <w:t>This assertion is simple right now b/c no new BCCP can ever be created in the SRT JT version.</w:t>
      </w:r>
    </w:p>
  </w:comment>
  <w:comment w:id="133" w:author="Kulvatunyou, Boonserm (Fed)" w:date="2017-07-28T13:38:00Z" w:initials="KB(">
    <w:p w14:paraId="6076297E" w14:textId="77777777" w:rsidR="00CA448B" w:rsidRDefault="00CA448B" w:rsidP="007F14BE">
      <w:pPr>
        <w:pStyle w:val="CommentText"/>
      </w:pPr>
      <w:r>
        <w:rPr>
          <w:rStyle w:val="CommentReference"/>
        </w:rPr>
        <w:annotationRef/>
      </w:r>
      <w:r>
        <w:t>This assertion is simple right now b/c no new BCCP can ever be created in the SRT JT version.</w:t>
      </w:r>
    </w:p>
  </w:comment>
  <w:comment w:id="146" w:author="Kulvatunyou, Boonserm (Fed)" w:date="2017-08-08T17:01:00Z" w:initials="KB(">
    <w:p w14:paraId="253AA70E" w14:textId="484D3CA3" w:rsidR="00CA448B" w:rsidRDefault="00CA448B">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147" w:author="Kulvatunyou, Boonserm (Fed)" w:date="2017-08-01T15:21:00Z" w:initials="KB(">
    <w:p w14:paraId="5A33CABF" w14:textId="77777777" w:rsidR="00CA448B" w:rsidRDefault="00CA448B" w:rsidP="009343E2">
      <w:pPr>
        <w:pStyle w:val="CommentText"/>
      </w:pPr>
      <w:r>
        <w:rPr>
          <w:rStyle w:val="CommentReference"/>
        </w:rPr>
        <w:annotationRef/>
      </w:r>
      <w:r>
        <w:t>Should add create CL with and w/o base.</w:t>
      </w:r>
    </w:p>
  </w:comment>
  <w:comment w:id="153" w:author="Kulvatunyou, Boonserm (Fed)" w:date="2017-07-30T11:40:00Z" w:initials="KB(">
    <w:p w14:paraId="0FF5EFD6" w14:textId="77777777" w:rsidR="00CA448B" w:rsidRDefault="00CA448B" w:rsidP="009343E2">
      <w:pPr>
        <w:pStyle w:val="CommentText"/>
      </w:pPr>
      <w:r>
        <w:rPr>
          <w:rStyle w:val="CommentReference"/>
        </w:rPr>
        <w:annotationRef/>
      </w:r>
      <w:r>
        <w:t>Does this need to be changed?</w:t>
      </w:r>
    </w:p>
    <w:p w14:paraId="68FE8E2D" w14:textId="77777777" w:rsidR="00CA448B" w:rsidRDefault="00CA448B"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Kulvatunyou, Boonserm (Fed)" w:date="2017-08-05T08:17:00Z" w:initials="KB(">
    <w:p w14:paraId="084583D1" w14:textId="52020B85" w:rsidR="00CA448B" w:rsidRDefault="00CA448B">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CA448B" w:rsidRDefault="00CA448B">
      <w:pPr>
        <w:pStyle w:val="CommentText"/>
      </w:pPr>
    </w:p>
    <w:p w14:paraId="530D7DB5" w14:textId="144DE9F8" w:rsidR="00CA448B" w:rsidRDefault="00CA448B">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254" w:author="Kulvatunyou, Boonserm (Fed)" w:date="2017-08-08T17:00:00Z" w:initials="KB(">
    <w:p w14:paraId="6D2913FF" w14:textId="77777777" w:rsidR="00CA448B" w:rsidRDefault="00CA448B" w:rsidP="00E83C57">
      <w:pPr>
        <w:pStyle w:val="CommentText"/>
      </w:pPr>
      <w:r>
        <w:rPr>
          <w:rStyle w:val="CommentReference"/>
        </w:rPr>
        <w:annotationRef/>
      </w:r>
      <w:r>
        <w:t>Cannot be tested</w:t>
      </w:r>
    </w:p>
  </w:comment>
  <w:comment w:id="258" w:author="Kulvatunyou, Boonserm (Fed)" w:date="2017-07-28T13:38:00Z" w:initials="KB(">
    <w:p w14:paraId="3FCA9815" w14:textId="77777777" w:rsidR="00CA448B" w:rsidRDefault="00CA448B" w:rsidP="00E469FB">
      <w:pPr>
        <w:pStyle w:val="CommentText"/>
      </w:pPr>
      <w:r>
        <w:rPr>
          <w:rStyle w:val="CommentReference"/>
        </w:rPr>
        <w:annotationRef/>
      </w:r>
      <w:r>
        <w:t>This assertion is simple right now b/c no new BCCP can ever be created in the SRT JT version.</w:t>
      </w:r>
    </w:p>
  </w:comment>
  <w:comment w:id="275" w:author="Kulvatunyou, Boonserm (Fed)" w:date="2017-07-28T13:38:00Z" w:initials="KB(">
    <w:p w14:paraId="5A3933A5" w14:textId="77777777" w:rsidR="00CA448B" w:rsidRDefault="00CA448B" w:rsidP="00E469FB">
      <w:pPr>
        <w:pStyle w:val="CommentText"/>
      </w:pPr>
      <w:r>
        <w:rPr>
          <w:rStyle w:val="CommentReference"/>
        </w:rPr>
        <w:annotationRef/>
      </w:r>
      <w:r>
        <w:t>This assertion is simple right now b/c no new BCCP can ever be created in the SRT JT version.</w:t>
      </w:r>
    </w:p>
  </w:comment>
  <w:comment w:id="288" w:author="Kulvatunyou, Boonserm (Fed)" w:date="2017-08-09T18:59:00Z" w:initials="KB(">
    <w:p w14:paraId="4CDA4987" w14:textId="5369574C" w:rsidR="00CA448B" w:rsidRDefault="00CA448B">
      <w:pPr>
        <w:pStyle w:val="CommentText"/>
      </w:pPr>
      <w:r>
        <w:rPr>
          <w:rStyle w:val="CommentReference"/>
        </w:rPr>
        <w:annotationRef/>
      </w:r>
      <w:r>
        <w:t>Time permitted, we’ll come back to this.</w:t>
      </w:r>
    </w:p>
  </w:comment>
  <w:comment w:id="296" w:author="Kulvatunyou, Boonserm (Fed)" w:date="2017-08-10T15:16:00Z" w:initials="KB(">
    <w:p w14:paraId="2AC8A8E3" w14:textId="77777777" w:rsidR="00CA448B" w:rsidRDefault="00CA448B" w:rsidP="00E5120D">
      <w:pPr>
        <w:pStyle w:val="CommentText"/>
      </w:pPr>
      <w:r>
        <w:rPr>
          <w:rStyle w:val="CommentReference"/>
        </w:rPr>
        <w:annotationRef/>
      </w:r>
      <w:r>
        <w:t>Does this need to be changed?</w:t>
      </w:r>
    </w:p>
    <w:p w14:paraId="6F03CAA7" w14:textId="77777777" w:rsidR="00CA448B" w:rsidRDefault="00CA448B"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CA448B" w:rsidRDefault="00CA448B" w:rsidP="00E5120D">
      <w:pPr>
        <w:pStyle w:val="CommentText"/>
      </w:pPr>
    </w:p>
    <w:p w14:paraId="41CC4FE3" w14:textId="755F90FA" w:rsidR="00CA448B" w:rsidRDefault="00CA448B">
      <w:pPr>
        <w:pStyle w:val="CommentText"/>
      </w:pPr>
      <w:r>
        <w:t>This would mean the expression generation for free user shouldn’t generate the profile BOD with the actual code values.</w:t>
      </w:r>
    </w:p>
  </w:comment>
  <w:comment w:id="331" w:author="Miroslav Ljubicic" w:date="2017-08-13T12:37:00Z" w:initials="ML">
    <w:p w14:paraId="36A1BC10" w14:textId="5864A864" w:rsidR="00CA448B" w:rsidRDefault="00CA448B">
      <w:pPr>
        <w:pStyle w:val="CommentText"/>
      </w:pPr>
      <w:r>
        <w:rPr>
          <w:rStyle w:val="CommentReference"/>
        </w:rPr>
        <w:annotationRef/>
      </w:r>
      <w:r>
        <w:t xml:space="preserve">As root </w:t>
      </w:r>
      <w:r w:rsidRPr="008D77A1">
        <w:t>user  has access to functionality and data across tenants</w:t>
      </w:r>
      <w:r>
        <w:t>…</w:t>
      </w:r>
      <w:r w:rsidRPr="008D77A1">
        <w:t xml:space="preserve"> </w:t>
      </w:r>
      <w:r>
        <w:t>I assumed tha it can change ownership in other tenants, but within the tenant (among users from the same tenant)</w:t>
      </w:r>
    </w:p>
  </w:comment>
  <w:comment w:id="357" w:author="Miroslav Ljubicic" w:date="2017-07-25T11:56:00Z" w:initials="ML">
    <w:p w14:paraId="7211ABC9" w14:textId="77777777" w:rsidR="00CA448B" w:rsidRDefault="00CA448B" w:rsidP="00566759">
      <w:pPr>
        <w:pStyle w:val="CommentText"/>
      </w:pPr>
      <w:r>
        <w:rPr>
          <w:rStyle w:val="CommentReference"/>
        </w:rPr>
        <w:annotationRef/>
      </w:r>
      <w:r>
        <w:t>Add section 5.1.1, bullet a? …because of “password (with some minimum requirements)” apply also to later ones</w:t>
      </w:r>
    </w:p>
  </w:comment>
  <w:comment w:id="358" w:author="Miroslav Ljubicic" w:date="2017-07-25T16:31:00Z" w:initials="ML">
    <w:p w14:paraId="2AF8324F" w14:textId="77777777" w:rsidR="00CA448B" w:rsidRDefault="00CA448B" w:rsidP="00566759">
      <w:pPr>
        <w:pStyle w:val="CommentText"/>
      </w:pPr>
      <w:r>
        <w:rPr>
          <w:rStyle w:val="CommentReference"/>
        </w:rPr>
        <w:annotationRef/>
      </w:r>
      <w:r>
        <w:t>Test Case 3.3 overlaps with this one</w:t>
      </w:r>
    </w:p>
  </w:comment>
  <w:comment w:id="359" w:author="Miroslav Ljubicic" w:date="2017-07-25T16:31:00Z" w:initials="ML">
    <w:p w14:paraId="0EAED6F2" w14:textId="77777777" w:rsidR="00CA448B" w:rsidRDefault="00CA448B"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0A446D" w14:textId="77777777" w:rsidR="006B3FE5" w:rsidRDefault="006B3FE5" w:rsidP="00324759">
      <w:pPr>
        <w:spacing w:after="0" w:line="240" w:lineRule="auto"/>
      </w:pPr>
      <w:r>
        <w:separator/>
      </w:r>
    </w:p>
  </w:endnote>
  <w:endnote w:type="continuationSeparator" w:id="0">
    <w:p w14:paraId="3E0BB94E" w14:textId="77777777" w:rsidR="006B3FE5" w:rsidRDefault="006B3FE5"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7D4845" w14:textId="77777777" w:rsidR="006B3FE5" w:rsidRDefault="006B3FE5" w:rsidP="00324759">
      <w:pPr>
        <w:spacing w:after="0" w:line="240" w:lineRule="auto"/>
      </w:pPr>
      <w:r>
        <w:separator/>
      </w:r>
    </w:p>
  </w:footnote>
  <w:footnote w:type="continuationSeparator" w:id="0">
    <w:p w14:paraId="16239EAE" w14:textId="77777777" w:rsidR="006B3FE5" w:rsidRDefault="006B3FE5" w:rsidP="00324759">
      <w:pPr>
        <w:spacing w:after="0" w:line="240" w:lineRule="auto"/>
      </w:pPr>
      <w:r>
        <w:continuationSeparator/>
      </w:r>
    </w:p>
  </w:footnote>
  <w:footnote w:id="1">
    <w:p w14:paraId="7DBFEDFD" w14:textId="08D8AB61" w:rsidR="00CA448B" w:rsidRDefault="00CA448B">
      <w:pPr>
        <w:pStyle w:val="FootnoteText"/>
      </w:pPr>
      <w:r>
        <w:rPr>
          <w:rStyle w:val="FootnoteReference"/>
        </w:rPr>
        <w:footnoteRef/>
      </w:r>
      <w:r>
        <w:t xml:space="preserve"> OAGi admin is short for OAGi admin developer.</w:t>
      </w:r>
    </w:p>
  </w:footnote>
  <w:footnote w:id="2">
    <w:p w14:paraId="65D02CE6" w14:textId="5C6C51E9" w:rsidR="00CA448B" w:rsidRDefault="00CA448B">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CA448B" w:rsidRDefault="00CA448B">
      <w:pPr>
        <w:pStyle w:val="FootnoteText"/>
      </w:pPr>
      <w:r>
        <w:rPr>
          <w:rStyle w:val="FootnoteReference"/>
        </w:rPr>
        <w:footnoteRef/>
      </w:r>
      <w:r>
        <w:t xml:space="preserve"> Enterprise users mean enterprise end users and enterprise admin users.</w:t>
      </w:r>
    </w:p>
  </w:footnote>
  <w:footnote w:id="4">
    <w:p w14:paraId="02A17659" w14:textId="78D7984F" w:rsidR="00CA448B" w:rsidRDefault="00CA448B">
      <w:pPr>
        <w:pStyle w:val="FootnoteText"/>
      </w:pPr>
      <w:r>
        <w:rPr>
          <w:rStyle w:val="FootnoteReference"/>
        </w:rPr>
        <w:footnoteRef/>
      </w:r>
      <w:r>
        <w:t xml:space="preserve"> OAGi tenant roles mean OAGi developers and OAGi admin developers.</w:t>
      </w:r>
    </w:p>
  </w:footnote>
  <w:footnote w:id="5">
    <w:p w14:paraId="02EEF962" w14:textId="499CC9B6" w:rsidR="00CA448B" w:rsidRDefault="00CA448B">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CA448B" w:rsidRDefault="00CA448B"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CA448B" w:rsidRDefault="00CA448B"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CA448B" w:rsidRDefault="00CA448B"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CA448B" w:rsidRDefault="00CA448B"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CA448B" w:rsidRDefault="00CA448B"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CA448B" w:rsidRDefault="00CA448B"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CA448B" w:rsidRDefault="00CA448B"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CA448B" w:rsidRDefault="00CA448B"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CA448B" w:rsidRDefault="00CA448B"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Kulvatunyou, Boonserm (Fed)">
    <w15:presenceInfo w15:providerId="AD" w15:userId="S-1-5-21-1908027396-2059629336-315576832-52830"/>
  </w15:person>
  <w15:person w15:author="Oh, Hakju (IntlCtr)">
    <w15:presenceInfo w15:providerId="None" w15:userId="Oh, Hakju (IntlCt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55AFB"/>
    <w:rsid w:val="000602CC"/>
    <w:rsid w:val="00060D8F"/>
    <w:rsid w:val="00061A76"/>
    <w:rsid w:val="000634ED"/>
    <w:rsid w:val="00063D30"/>
    <w:rsid w:val="00074A5A"/>
    <w:rsid w:val="00080087"/>
    <w:rsid w:val="00081F14"/>
    <w:rsid w:val="00084EB6"/>
    <w:rsid w:val="000920DF"/>
    <w:rsid w:val="000A0790"/>
    <w:rsid w:val="000A6486"/>
    <w:rsid w:val="000A7CD8"/>
    <w:rsid w:val="000B3DD6"/>
    <w:rsid w:val="000B4861"/>
    <w:rsid w:val="000B7411"/>
    <w:rsid w:val="000C44EE"/>
    <w:rsid w:val="000C5C8E"/>
    <w:rsid w:val="000D2D2F"/>
    <w:rsid w:val="000F2CAE"/>
    <w:rsid w:val="001221AC"/>
    <w:rsid w:val="00123F30"/>
    <w:rsid w:val="001252F5"/>
    <w:rsid w:val="00126D0D"/>
    <w:rsid w:val="001304C7"/>
    <w:rsid w:val="00134A21"/>
    <w:rsid w:val="00135E8D"/>
    <w:rsid w:val="00146FD8"/>
    <w:rsid w:val="00147BC4"/>
    <w:rsid w:val="00152111"/>
    <w:rsid w:val="00154849"/>
    <w:rsid w:val="0016360B"/>
    <w:rsid w:val="00165840"/>
    <w:rsid w:val="00170B62"/>
    <w:rsid w:val="0017330C"/>
    <w:rsid w:val="001745EF"/>
    <w:rsid w:val="00187AA7"/>
    <w:rsid w:val="00191D2D"/>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84239"/>
    <w:rsid w:val="00285EEB"/>
    <w:rsid w:val="00286C30"/>
    <w:rsid w:val="00293421"/>
    <w:rsid w:val="0029356B"/>
    <w:rsid w:val="002942DC"/>
    <w:rsid w:val="00294A1B"/>
    <w:rsid w:val="002A4B85"/>
    <w:rsid w:val="002A6F4C"/>
    <w:rsid w:val="002B2506"/>
    <w:rsid w:val="002B345A"/>
    <w:rsid w:val="002C13A5"/>
    <w:rsid w:val="002C71C1"/>
    <w:rsid w:val="002C7AB0"/>
    <w:rsid w:val="002D013E"/>
    <w:rsid w:val="002D1A6C"/>
    <w:rsid w:val="002D3B3A"/>
    <w:rsid w:val="002E0D07"/>
    <w:rsid w:val="002E6DDE"/>
    <w:rsid w:val="002F599A"/>
    <w:rsid w:val="002F75F5"/>
    <w:rsid w:val="003038B4"/>
    <w:rsid w:val="003220DC"/>
    <w:rsid w:val="00324759"/>
    <w:rsid w:val="00326DFC"/>
    <w:rsid w:val="0033582B"/>
    <w:rsid w:val="003403E1"/>
    <w:rsid w:val="00341A50"/>
    <w:rsid w:val="00343FB6"/>
    <w:rsid w:val="00344E60"/>
    <w:rsid w:val="00347090"/>
    <w:rsid w:val="00347705"/>
    <w:rsid w:val="00366F37"/>
    <w:rsid w:val="00370821"/>
    <w:rsid w:val="00371E5F"/>
    <w:rsid w:val="003725A3"/>
    <w:rsid w:val="00373AEB"/>
    <w:rsid w:val="003771C7"/>
    <w:rsid w:val="00384857"/>
    <w:rsid w:val="00391FF3"/>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F5FEF"/>
    <w:rsid w:val="00400A30"/>
    <w:rsid w:val="00425F0C"/>
    <w:rsid w:val="00430902"/>
    <w:rsid w:val="0043655D"/>
    <w:rsid w:val="00441714"/>
    <w:rsid w:val="00443925"/>
    <w:rsid w:val="0044676E"/>
    <w:rsid w:val="00451EF3"/>
    <w:rsid w:val="00453C6C"/>
    <w:rsid w:val="0045526F"/>
    <w:rsid w:val="00457E22"/>
    <w:rsid w:val="0046053D"/>
    <w:rsid w:val="004642A6"/>
    <w:rsid w:val="004666DF"/>
    <w:rsid w:val="00472101"/>
    <w:rsid w:val="0047346E"/>
    <w:rsid w:val="004806F4"/>
    <w:rsid w:val="004812C2"/>
    <w:rsid w:val="00484DD4"/>
    <w:rsid w:val="004903E2"/>
    <w:rsid w:val="00495D2F"/>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F6"/>
    <w:rsid w:val="00563706"/>
    <w:rsid w:val="0056431C"/>
    <w:rsid w:val="00565327"/>
    <w:rsid w:val="00566759"/>
    <w:rsid w:val="00576F8A"/>
    <w:rsid w:val="00581480"/>
    <w:rsid w:val="00581A44"/>
    <w:rsid w:val="00581BA0"/>
    <w:rsid w:val="00582C18"/>
    <w:rsid w:val="005835F2"/>
    <w:rsid w:val="00586B6A"/>
    <w:rsid w:val="005904CF"/>
    <w:rsid w:val="005923B9"/>
    <w:rsid w:val="00593C2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785"/>
    <w:rsid w:val="0065731B"/>
    <w:rsid w:val="00661979"/>
    <w:rsid w:val="00667324"/>
    <w:rsid w:val="006734D2"/>
    <w:rsid w:val="0068735B"/>
    <w:rsid w:val="00687BD2"/>
    <w:rsid w:val="00693142"/>
    <w:rsid w:val="006950B0"/>
    <w:rsid w:val="00697DE0"/>
    <w:rsid w:val="00697E73"/>
    <w:rsid w:val="006B02D3"/>
    <w:rsid w:val="006B04DE"/>
    <w:rsid w:val="006B0A62"/>
    <w:rsid w:val="006B107B"/>
    <w:rsid w:val="006B3FE5"/>
    <w:rsid w:val="006C04D5"/>
    <w:rsid w:val="006C1179"/>
    <w:rsid w:val="006D3128"/>
    <w:rsid w:val="006D6A7C"/>
    <w:rsid w:val="006F4620"/>
    <w:rsid w:val="006F498E"/>
    <w:rsid w:val="006F7EC4"/>
    <w:rsid w:val="007014C3"/>
    <w:rsid w:val="00702332"/>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43BBE"/>
    <w:rsid w:val="00853A89"/>
    <w:rsid w:val="0085499E"/>
    <w:rsid w:val="00856C6A"/>
    <w:rsid w:val="00867BE9"/>
    <w:rsid w:val="00875615"/>
    <w:rsid w:val="00881980"/>
    <w:rsid w:val="008843E2"/>
    <w:rsid w:val="00887530"/>
    <w:rsid w:val="008A20AD"/>
    <w:rsid w:val="008A7ABD"/>
    <w:rsid w:val="008B2EE3"/>
    <w:rsid w:val="008C1A98"/>
    <w:rsid w:val="008C5BD6"/>
    <w:rsid w:val="008D27A7"/>
    <w:rsid w:val="008D77A1"/>
    <w:rsid w:val="008E05DA"/>
    <w:rsid w:val="008F075E"/>
    <w:rsid w:val="008F4546"/>
    <w:rsid w:val="008F4AD5"/>
    <w:rsid w:val="0090573A"/>
    <w:rsid w:val="009102A4"/>
    <w:rsid w:val="00911106"/>
    <w:rsid w:val="009343E2"/>
    <w:rsid w:val="00935B9B"/>
    <w:rsid w:val="0094009B"/>
    <w:rsid w:val="00944470"/>
    <w:rsid w:val="00946A81"/>
    <w:rsid w:val="0095020B"/>
    <w:rsid w:val="00967976"/>
    <w:rsid w:val="00972AB8"/>
    <w:rsid w:val="0097472A"/>
    <w:rsid w:val="00980278"/>
    <w:rsid w:val="009901DD"/>
    <w:rsid w:val="00993062"/>
    <w:rsid w:val="00993134"/>
    <w:rsid w:val="00994328"/>
    <w:rsid w:val="00997E5D"/>
    <w:rsid w:val="009B38A0"/>
    <w:rsid w:val="009B6CA1"/>
    <w:rsid w:val="009C1E53"/>
    <w:rsid w:val="009C2835"/>
    <w:rsid w:val="009D2099"/>
    <w:rsid w:val="009D293C"/>
    <w:rsid w:val="009D3EC9"/>
    <w:rsid w:val="009D58AE"/>
    <w:rsid w:val="009E0BA6"/>
    <w:rsid w:val="009E2101"/>
    <w:rsid w:val="009E259A"/>
    <w:rsid w:val="009E6804"/>
    <w:rsid w:val="009F26A0"/>
    <w:rsid w:val="009F5C39"/>
    <w:rsid w:val="00A051B6"/>
    <w:rsid w:val="00A0610B"/>
    <w:rsid w:val="00A17C42"/>
    <w:rsid w:val="00A21DB2"/>
    <w:rsid w:val="00A22ACD"/>
    <w:rsid w:val="00A34736"/>
    <w:rsid w:val="00A41E0F"/>
    <w:rsid w:val="00A47C9F"/>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D1CF9"/>
    <w:rsid w:val="00AD3F66"/>
    <w:rsid w:val="00AD5AF4"/>
    <w:rsid w:val="00AD6078"/>
    <w:rsid w:val="00AE7985"/>
    <w:rsid w:val="00AF0204"/>
    <w:rsid w:val="00AF0CB0"/>
    <w:rsid w:val="00B0287F"/>
    <w:rsid w:val="00B1043A"/>
    <w:rsid w:val="00B12496"/>
    <w:rsid w:val="00B13F3A"/>
    <w:rsid w:val="00B15A95"/>
    <w:rsid w:val="00B2379A"/>
    <w:rsid w:val="00B24407"/>
    <w:rsid w:val="00B276AF"/>
    <w:rsid w:val="00B2799B"/>
    <w:rsid w:val="00B3380E"/>
    <w:rsid w:val="00B35BBF"/>
    <w:rsid w:val="00B43163"/>
    <w:rsid w:val="00B432C0"/>
    <w:rsid w:val="00B474A9"/>
    <w:rsid w:val="00B476F4"/>
    <w:rsid w:val="00B5046D"/>
    <w:rsid w:val="00B52F10"/>
    <w:rsid w:val="00B552F3"/>
    <w:rsid w:val="00B568F8"/>
    <w:rsid w:val="00B61401"/>
    <w:rsid w:val="00B62F45"/>
    <w:rsid w:val="00B662D4"/>
    <w:rsid w:val="00B72651"/>
    <w:rsid w:val="00B758F9"/>
    <w:rsid w:val="00B768D9"/>
    <w:rsid w:val="00B812DC"/>
    <w:rsid w:val="00B86063"/>
    <w:rsid w:val="00B86ADE"/>
    <w:rsid w:val="00B86EAA"/>
    <w:rsid w:val="00B8771D"/>
    <w:rsid w:val="00B91BA5"/>
    <w:rsid w:val="00B97FDF"/>
    <w:rsid w:val="00BA47A8"/>
    <w:rsid w:val="00BB1651"/>
    <w:rsid w:val="00BB24BD"/>
    <w:rsid w:val="00BC4502"/>
    <w:rsid w:val="00BC4EA5"/>
    <w:rsid w:val="00BC6737"/>
    <w:rsid w:val="00BD50D3"/>
    <w:rsid w:val="00BD5CE9"/>
    <w:rsid w:val="00BE24CD"/>
    <w:rsid w:val="00BE32F2"/>
    <w:rsid w:val="00BF1482"/>
    <w:rsid w:val="00BF2286"/>
    <w:rsid w:val="00BF6FAF"/>
    <w:rsid w:val="00C01FD6"/>
    <w:rsid w:val="00C062A1"/>
    <w:rsid w:val="00C06DF5"/>
    <w:rsid w:val="00C13055"/>
    <w:rsid w:val="00C1639E"/>
    <w:rsid w:val="00C16D22"/>
    <w:rsid w:val="00C204F7"/>
    <w:rsid w:val="00C20CDE"/>
    <w:rsid w:val="00C2373F"/>
    <w:rsid w:val="00C340EB"/>
    <w:rsid w:val="00C40AE1"/>
    <w:rsid w:val="00C4479A"/>
    <w:rsid w:val="00C530CB"/>
    <w:rsid w:val="00C62D7D"/>
    <w:rsid w:val="00C74BA2"/>
    <w:rsid w:val="00CA0D41"/>
    <w:rsid w:val="00CA2289"/>
    <w:rsid w:val="00CA448B"/>
    <w:rsid w:val="00CB1B7F"/>
    <w:rsid w:val="00CC12BA"/>
    <w:rsid w:val="00CC4A4B"/>
    <w:rsid w:val="00CC5E28"/>
    <w:rsid w:val="00CD0D6F"/>
    <w:rsid w:val="00CD1C0A"/>
    <w:rsid w:val="00CD40F2"/>
    <w:rsid w:val="00CD4F3A"/>
    <w:rsid w:val="00CD7149"/>
    <w:rsid w:val="00CE426D"/>
    <w:rsid w:val="00CE54BA"/>
    <w:rsid w:val="00CE5F77"/>
    <w:rsid w:val="00CF34B2"/>
    <w:rsid w:val="00CF7FBD"/>
    <w:rsid w:val="00D013ED"/>
    <w:rsid w:val="00D0275F"/>
    <w:rsid w:val="00D036AD"/>
    <w:rsid w:val="00D03CEE"/>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60AED"/>
    <w:rsid w:val="00D627F4"/>
    <w:rsid w:val="00D6557A"/>
    <w:rsid w:val="00D71256"/>
    <w:rsid w:val="00D876C8"/>
    <w:rsid w:val="00D91ED1"/>
    <w:rsid w:val="00DA2174"/>
    <w:rsid w:val="00DA6760"/>
    <w:rsid w:val="00DB122F"/>
    <w:rsid w:val="00DB5581"/>
    <w:rsid w:val="00DC1D69"/>
    <w:rsid w:val="00DC27C8"/>
    <w:rsid w:val="00DC3DE1"/>
    <w:rsid w:val="00DC502B"/>
    <w:rsid w:val="00DC6452"/>
    <w:rsid w:val="00DD01AB"/>
    <w:rsid w:val="00DD4E32"/>
    <w:rsid w:val="00DF0118"/>
    <w:rsid w:val="00DF324C"/>
    <w:rsid w:val="00DF5B8A"/>
    <w:rsid w:val="00E04CDB"/>
    <w:rsid w:val="00E0653C"/>
    <w:rsid w:val="00E1030F"/>
    <w:rsid w:val="00E130D6"/>
    <w:rsid w:val="00E14D5C"/>
    <w:rsid w:val="00E2066F"/>
    <w:rsid w:val="00E26F58"/>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1546"/>
    <w:rsid w:val="00E74F4B"/>
    <w:rsid w:val="00E801DC"/>
    <w:rsid w:val="00E83C57"/>
    <w:rsid w:val="00E91DE6"/>
    <w:rsid w:val="00E9272D"/>
    <w:rsid w:val="00E93DF8"/>
    <w:rsid w:val="00E95399"/>
    <w:rsid w:val="00E95775"/>
    <w:rsid w:val="00E96AA4"/>
    <w:rsid w:val="00E9755E"/>
    <w:rsid w:val="00EA7403"/>
    <w:rsid w:val="00EB128A"/>
    <w:rsid w:val="00EB31A9"/>
    <w:rsid w:val="00EB4DA3"/>
    <w:rsid w:val="00EB5A71"/>
    <w:rsid w:val="00EB5FDD"/>
    <w:rsid w:val="00EC2202"/>
    <w:rsid w:val="00EC5B11"/>
    <w:rsid w:val="00ED2520"/>
    <w:rsid w:val="00EE2CCA"/>
    <w:rsid w:val="00EE3896"/>
    <w:rsid w:val="00EF77FA"/>
    <w:rsid w:val="00F00476"/>
    <w:rsid w:val="00F015CA"/>
    <w:rsid w:val="00F0587C"/>
    <w:rsid w:val="00F101AB"/>
    <w:rsid w:val="00F2695C"/>
    <w:rsid w:val="00F35254"/>
    <w:rsid w:val="00F35341"/>
    <w:rsid w:val="00F540CA"/>
    <w:rsid w:val="00F56BD1"/>
    <w:rsid w:val="00F60178"/>
    <w:rsid w:val="00F76002"/>
    <w:rsid w:val="00F81D76"/>
    <w:rsid w:val="00F92F78"/>
    <w:rsid w:val="00FA0935"/>
    <w:rsid w:val="00FA341E"/>
    <w:rsid w:val="00FA4C19"/>
    <w:rsid w:val="00FB66E8"/>
    <w:rsid w:val="00FC3454"/>
    <w:rsid w:val="00FC53C5"/>
    <w:rsid w:val="00FC766D"/>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BFED-6C34-E249-98FC-DA67B1408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5</TotalTime>
  <Pages>107</Pages>
  <Words>36861</Words>
  <Characters>210110</Characters>
  <Application>Microsoft Macintosh Word</Application>
  <DocSecurity>0</DocSecurity>
  <Lines>1750</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49</cp:revision>
  <dcterms:created xsi:type="dcterms:W3CDTF">2017-08-13T15:23:00Z</dcterms:created>
  <dcterms:modified xsi:type="dcterms:W3CDTF">2017-08-18T21:47:00Z</dcterms:modified>
</cp:coreProperties>
</file>